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ASR)</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วัน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ณ</w:t>
      </w:r>
      <w:r>
        <w:t xml:space="preserve"> </w:t>
      </w:r>
      <w:r>
        <w:t xml:space="preserve">อาคารรัฐประศาสนภักดี</w:t>
      </w:r>
      <w:r>
        <w:t xml:space="preserve"> </w:t>
      </w:r>
      <w:r>
        <w:t xml:space="preserve">(อาคาร</w:t>
      </w:r>
      <w:r>
        <w:t xml:space="preserve"> </w:t>
      </w:r>
      <w:r>
        <w:t xml:space="preserve">B)</w:t>
      </w:r>
    </w:p>
    <w:p>
      <w:pPr>
        <w:pStyle w:val="Date"/>
      </w:pPr>
      <w:r>
        <w:t xml:space="preserve">วันศุกร์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08.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ป๊บนึงนะครับผม ร่วมเปิดงานวันคนพิการสากลค่ะพร้อมแล้วนะคะ 5 4 3 2 1 ค่ะกดปุ่มอะไรค่ะ ขอดู เหงานะครับตะกร้อนำเข้าสู่พิธีเปิด งาน วันคนพิการสากลนะครับ มีคนจะนับถอยหลังนะ นับถอยหลังนี้จะเป็นโปรโมชั่นแบบนี้เหมือนกันใช่ไหม โอเคเดี๋ยวเดี๋ยวขอดูตั้งแต่ ตัวตัวต่อสไลด์เข้ามานะครับเป็น Motion ยังไงนะ ไปก่อนนะครับ gmail.com พี่ โอเคก็จะเป็น Motion อย่างนี้นะครับเพื่อเราจะ เล่นมุกเป็นไปก่อน ยังไม่เห็นตัว แปลว่า เวิร์ดดิ้งของ ทีวีชวนนะครับ อย่างนี้ได้ไหมครับพี่พี่จิมจอยดีครับยังไม่ต้องขึ้น Motion ก่อน เราเล่นเป็น Background เจ้าของ Motion ไม่ก่อนครับ ถูกต้องครับพี่แล้วก็เมื่อพิธีกรนับ 5432 เราค่อยขึ้นบนดินของ ทีวีชวนครับ ไม่เอาคนใหม่ มีรถตู้ไปก่อนนะรูปของเล็บครับ พี่พี่ไปฉีดตรงที่มันเป็น background ที่ไม่มีไอ้เนี่ยไอ้ตูน พุดดิ้ง E Q u a l l ก่อนหน้านี้ครับพี่ก่อนหน้านี้ที่เข้าตัวปิดเลยครับพี่ปิดเลยครับ OK โอเคเดี๋ยวผมย้ำเทคนิคอีกทีนะครับ เมื่อเกิดทีมงาน back stage LED เข้ามา set up ตอนนั้นพี่เล่นเป็น Motion แบบว่าลอยๆครับไม่ต้องมีอยู่จริงนะครับ ต้องมีชีวิตชวนหรือว่า ทีวี ใช่ๆครับเป็นไปในตัว background เงี้ย เราเราเราจะไปเข้าตรง 5432 พี่เพย์เลยครับ E Q u a l แล้วก็ วันคนพิการสากล พี่เอาโอเคป่ะ ครับผม อันนี้อันนี้อันนี้จะซ้อมไหมคะ 2 ไหมครับเดี๋ยวเอาเอาแล้วแต่ set up ตรงนี้ล่ะครับแล้วก็เป็นห่วงยิ่งของ ได้ครับตามนั้นในเฟสออกครับผม ไม่ค่อยเข้ามาครับ นะคะอันนี้ก็เมื่อกี้ท่านนายกกล่าว เปิดงานไปแล้วนะคะ ลำดับต่อไปพิธีกรจะเรียนเชิญแขกผู้มีเกียรติที่อยู่บริเวณแถวหน้านะคะตรงโซฟาขึ้น ร่วมเปิดงานวันคนพิการสากลค่ะ เรียนเชิญไปแล้วนะคะขึ้นแล้ว Mini เมื่อคนบนเวทีพร้อมแล้วก็เข้าได้เลยนะคะ OK setup ระหว่างนี้พี่กรจะดูนะว่าความพร้อมบนเวที OK เมื่อพิธีกรเห็นนะครับที่ควรจะและปรับเข้าพิธีการครับผม เข้าสู่ พิธีเปิดงานวันคนพิการสากลนะคะ เชิญทุกท่านนะคะร่วม บริเวณด้านหน้านะคะ พร้อมแล้ว 5 4 3 2 1 OK 9:00 น ครับไอ้เนี่ย wording ค่อยมาอีก Q u a l โอเคเดี๋ยวผมเจาะใหม่ครับผม อย่างนี้นะครับพี่เล้ง ตอนที่เข้ามา set up อ่ะ นี่ไม่ต้องมีอยู่จริงอะไรเลย มันจะเป็นแบบ ตัว Background background ของเนี่ย Motion ไปลอยมาก่อนลอยๆมาเพื่อรอ Countdown 5 4 3 2 1 เมื่อท่านนายกโกรธ พี่ก้อยขึ้น E Q u a l วันพิการสากล โอเคพี่เข้าใจผมนะ เข้าใจง่าย ก็คือตอนที่ ok ครับผม พร้อมแล้วบอกมานะครับ ปิดไว้ดิจีบได้นี่ ศิริพรได้นี่ถูกป่ะ เรารอเพื่อ 5432 คุณค่อยเพลง เมายัง ไม่ต้องไม่ต้องกดเพลงตั้งแต่ตอนแรกอ่ะครับ ตัวเองถ้าอย่างนั้นอันนี้เดี๋ยวตัวเองไปซ้อมก่อนได้ไหมพอดีเสร็จแล้วนะคะออกนะคะ ออกเสร็จปุ๊บเนี่ย ว่าจะเป็นการถ่ายภาพผมขออนุญาต 2 นาทีได้ไหมผมจะได้นัดทีมงาน ได้ได้ครับผมเมื่อทุกท่านพร้อมนะครับอันนี้เรารอดู background ไปก่อนนะ ก่อนจะ Wedding เข้าอ่านและลำดับต่อไปเราจะเข้าสู่พิธีการ เปิดงานวันคนพิการสากล จำปี 2565 เรามานับถอยหลัง 5 C 321 ท่านนายกสดครับ พิธีกร และนี่คือวิธีเปิด งานวันคนพิการ ก็ ท่านนายกแล้วก็ VIP นะครับ หน้าบ้านครับเพื่อจะถ่ายภาพร่วมกัน คณะผู้บริหารนะครับผม อันนี้จะเป็นการถ่ายภาพ 1 เซตนะคะ ใช่ใช่ครับ พรุ่งนี้จะเชิญอีกประมาณ ในระหว่างนี้เราจะขอลองถ่ายภาพนะคะ ขอเป็นแขกผู้มีเกียรติค่ะแถวที่ 2 และแถวที่ 3 นะคะ เดี๋ยวนี้ขอเชิญน้องๆค่ะ อ๋อค่ะ โอเคขออนุญาตรบกวนสแตนอินขึ้นไป ประมาณ 30 ท่านนิดนึงครับ กินได้เลยนะครับพี่ครับ ขึ้นเป็นซีนที่เราเป็นกรุ๊ปช็อต Photoshop เราเ***พอดได้อยู่แล้วนะครับใบเสร็จครับ คอร์ดประมาณให้ให้ทุกท่าน ยืนซ้อนไหล่ นะครับผม ระหว่างขวาและซ้ายนะครับ ส่วนก็จะเก็บภาพนะใช่ๆๆๆๆ อันนี้โลกครบ 30 คนแล้ว อันนี้ 2222 ครับขาดอีกประมาณ 8 ท่านครับ รบกวนหน่อยครับ พี่ครับ OK เมื่อ ทุกท่านพร้อมครบรหัสพิธีกรก็จะ หนาวไปนะครับเพราะว่าตอนนี้คือพิธีเปิดงาน วันคนพิการสากลอย่างเป็นทางการและเนื้อหาประกอบ จากนั้นจะต้อง ขอกราบขอบพระคุณค่ะท่าน แขกผู้มีเกียรติทุกท่านนะคะและลำดับต่อไปค่ะจะเป็น วิธีการถามอ้อม โล่ประกาศเกียรติคุณ ร้านขายผ้า คือ ถ่ายภาพจบ ลงมาเยี่ยมชม นะครับ อันนี้อันนี้ช่างภาพนิ่งครับเดี๋ยวมาดูเฟรมนิดนึงนะว่าโอเคไหมเนอะ ครับผม โอเคหรือเปล่า ใช่ครับอันนี้คือ นายกกับทีวี เกย์ดุดูเฟรมนิดนึงนะคะ เคแล้วก็หลังจากนี้พิธีกรก็จะขอบคุณ ไปค่ะขอเรียนเชิญท่านนายกรัฐมนตรีค่ะ ให้เกียรติเยี่ยมชมบูธนิทรรศการค่ะขอเรียนเชิญค่ะ ขาสำหรับน้องๆค่ะ เป็นผู้เชิญ แขกผู้มีเกียรติขึ้นถ่ายภาพค่ะ แถวที่ 2 นะคะ สำหรับแขกผู้มีเกียรติแถวที่ 2 ค่ะขอให้เชิญขึ้นเวทีทางด้านขวามือนะคะ แถวที่ 3 ขอให้เชิญขึ้นเวทีทางด้านซ้ายมือค่ะ OK ครับเดี๋ยวทุกส่วนนะครับผมทีมงานสแตนบายเลยนะครับเดี๋ยวเราจะเข้า อยู่แรกเลยนะคะ วันนี้ทีมงานโอเคหมดแล้วนะครับเดี๋ยวเราจะ เข้าคิวพิการเลยนะครับผม แล้วก็เดี๋ยวลำดับพอ ต่อไปนะครับเดี๋ยวพี่กรจะขอซ้อมรันทรู ภาษาเหนือ วิธีการทั้งหมดนะครับ ใช่ครับเอาแบบ กระชับ จะรันทรูกับพี่กรนะครับรอบนึงแล้วก็เสร็จเรียบร้อยเราก็สแตนบายเพื่อรอ นายกรัฐมนตรีและก็คณะ เราจะรันทรูกับพิธีกรนะครับเพื่อซักซ้อมคิวนะครับเพื่อเตรียมความพร้อม ก่อนที่ท่านนายก เดินทางมาถึงแล้ว พี่หมีครับพี่หนูออกไปทางซ้ายมื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ASR) งานวันคนพิการสากล ประจำปี 2565 วันที่ 2 ธันวาคม 2565 เวลา 08:00 - 12:00 น. ภาคเช้า ณ ศูนย์ราชการแจ้งวัฒนะ ณ อาคารรัฐประศาสนภักดี (อาคาร B)</dc:title>
  <dc:creator/>
  <cp:keywords/>
  <dcterms:created xsi:type="dcterms:W3CDTF">2022-12-23T06:07:51Z</dcterms:created>
  <dcterms:modified xsi:type="dcterms:W3CDTF">2022-12-23T06: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ธันวาคม 2565 เวลา 08.01 น.</vt:lpwstr>
  </property>
  <property fmtid="{D5CDD505-2E9C-101B-9397-08002B2CF9AE}" pid="3" name="subtitle">
    <vt:lpwstr/>
  </property>
</Properties>
</file>